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A91" w:rsidRDefault="00D801CD" w:rsidP="00857A9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SHIP &amp; MUSIC COMMITTEE</w:t>
      </w:r>
    </w:p>
    <w:p w:rsidR="00D801CD" w:rsidRDefault="00BF29BB" w:rsidP="00857A9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ptember 15, 2020</w:t>
      </w:r>
    </w:p>
    <w:p w:rsidR="00D801CD" w:rsidRDefault="00D801CD" w:rsidP="00857A91">
      <w:pPr>
        <w:jc w:val="center"/>
        <w:rPr>
          <w:rFonts w:ascii="Arial" w:hAnsi="Arial" w:cs="Arial"/>
          <w:b/>
        </w:rPr>
      </w:pP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 xml:space="preserve">The Worship &amp; Music Committee met on the above date via zoom. Present were Lisa Fortwangler, Arlene Baumann, Rick Vanstone, Pastor Wende Bleam, Beth </w:t>
      </w:r>
      <w:proofErr w:type="spellStart"/>
      <w:r>
        <w:rPr>
          <w:sz w:val="28"/>
          <w:szCs w:val="28"/>
        </w:rPr>
        <w:t>Cahall</w:t>
      </w:r>
      <w:proofErr w:type="spellEnd"/>
      <w:r w:rsidR="00970627">
        <w:rPr>
          <w:sz w:val="28"/>
          <w:szCs w:val="28"/>
        </w:rPr>
        <w:t>, Mary Anne Rossi</w:t>
      </w:r>
      <w:r>
        <w:rPr>
          <w:sz w:val="28"/>
          <w:szCs w:val="28"/>
        </w:rPr>
        <w:t xml:space="preserve"> and Lynda Sadusky, Chairperson.</w:t>
      </w:r>
    </w:p>
    <w:p w:rsidR="00D801CD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>The meeting was opened with prayer.</w:t>
      </w:r>
    </w:p>
    <w:p w:rsidR="00473592" w:rsidRDefault="00D801CD" w:rsidP="00D801CD">
      <w:pPr>
        <w:rPr>
          <w:sz w:val="28"/>
          <w:szCs w:val="28"/>
        </w:rPr>
      </w:pPr>
      <w:r>
        <w:rPr>
          <w:sz w:val="28"/>
          <w:szCs w:val="28"/>
        </w:rPr>
        <w:t xml:space="preserve">The previous minutes were approved </w:t>
      </w:r>
      <w:r w:rsidR="00970627">
        <w:rPr>
          <w:sz w:val="28"/>
          <w:szCs w:val="28"/>
        </w:rPr>
        <w:t>as read.</w:t>
      </w:r>
    </w:p>
    <w:p w:rsidR="00D801CD" w:rsidRDefault="00D801CD" w:rsidP="00D801CD">
      <w:pPr>
        <w:rPr>
          <w:sz w:val="28"/>
          <w:szCs w:val="28"/>
        </w:rPr>
      </w:pPr>
      <w:r>
        <w:rPr>
          <w:b/>
          <w:sz w:val="28"/>
          <w:szCs w:val="28"/>
        </w:rPr>
        <w:t>Altar Guild</w:t>
      </w:r>
      <w:r w:rsidR="002B1300">
        <w:rPr>
          <w:sz w:val="28"/>
          <w:szCs w:val="28"/>
        </w:rPr>
        <w:t xml:space="preserve"> </w:t>
      </w:r>
    </w:p>
    <w:p w:rsidR="00D801CD" w:rsidRDefault="002B1300" w:rsidP="00D801CD">
      <w:pPr>
        <w:rPr>
          <w:sz w:val="28"/>
          <w:szCs w:val="28"/>
        </w:rPr>
      </w:pPr>
      <w:r>
        <w:rPr>
          <w:b/>
          <w:sz w:val="28"/>
          <w:szCs w:val="28"/>
        </w:rPr>
        <w:t>St. John’s Choir – Bell Choir</w:t>
      </w:r>
    </w:p>
    <w:p w:rsidR="00566798" w:rsidRPr="00566798" w:rsidRDefault="003375A0" w:rsidP="002B1300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Old Business </w:t>
      </w:r>
    </w:p>
    <w:p w:rsidR="00AC697B" w:rsidRDefault="00AC697B" w:rsidP="00AC697B">
      <w:pPr>
        <w:rPr>
          <w:b/>
          <w:sz w:val="28"/>
          <w:szCs w:val="28"/>
        </w:rPr>
      </w:pPr>
      <w:r>
        <w:rPr>
          <w:b/>
          <w:sz w:val="28"/>
          <w:szCs w:val="28"/>
        </w:rPr>
        <w:t>New Business</w:t>
      </w:r>
    </w:p>
    <w:p w:rsidR="000F219C" w:rsidRDefault="005C53ED" w:rsidP="00AC697B">
      <w:pPr>
        <w:rPr>
          <w:sz w:val="28"/>
          <w:szCs w:val="28"/>
        </w:rPr>
      </w:pPr>
      <w:r>
        <w:rPr>
          <w:sz w:val="28"/>
          <w:szCs w:val="28"/>
        </w:rPr>
        <w:t>Our</w:t>
      </w:r>
      <w:r w:rsidR="0010013D">
        <w:rPr>
          <w:sz w:val="28"/>
          <w:szCs w:val="28"/>
        </w:rPr>
        <w:t xml:space="preserve"> next meeting </w:t>
      </w:r>
      <w:r w:rsidR="000F219C">
        <w:rPr>
          <w:sz w:val="28"/>
          <w:szCs w:val="28"/>
        </w:rPr>
        <w:t>is October 13, 2020.</w:t>
      </w:r>
      <w:bookmarkStart w:id="0" w:name="_GoBack"/>
      <w:bookmarkEnd w:id="0"/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>Having no further business, the meeting was adjourned with the praying of the Lord’s Prayer.</w:t>
      </w:r>
    </w:p>
    <w:p w:rsidR="0010013D" w:rsidRDefault="0010013D" w:rsidP="00AC697B">
      <w:pPr>
        <w:rPr>
          <w:sz w:val="28"/>
          <w:szCs w:val="28"/>
        </w:rPr>
      </w:pPr>
    </w:p>
    <w:p w:rsidR="0010013D" w:rsidRDefault="0010013D" w:rsidP="00AC697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espectfully submitted,</w:t>
      </w:r>
    </w:p>
    <w:p w:rsidR="00A37320" w:rsidRPr="00A37320" w:rsidRDefault="0010013D" w:rsidP="00A37320">
      <w:pPr>
        <w:rPr>
          <w:rFonts w:ascii="Arial" w:hAnsi="Arial" w:cs="Arial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Lynda S. Sadusky, Chairperson </w:t>
      </w:r>
    </w:p>
    <w:sectPr w:rsidR="00A37320" w:rsidRPr="00A37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32977"/>
    <w:multiLevelType w:val="hybridMultilevel"/>
    <w:tmpl w:val="F65A5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E27EA"/>
    <w:multiLevelType w:val="hybridMultilevel"/>
    <w:tmpl w:val="067C4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C129B"/>
    <w:multiLevelType w:val="hybridMultilevel"/>
    <w:tmpl w:val="EFFAF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C74A9"/>
    <w:multiLevelType w:val="hybridMultilevel"/>
    <w:tmpl w:val="218E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6450E"/>
    <w:multiLevelType w:val="hybridMultilevel"/>
    <w:tmpl w:val="94700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61967"/>
    <w:multiLevelType w:val="hybridMultilevel"/>
    <w:tmpl w:val="4E3E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D41CF"/>
    <w:multiLevelType w:val="hybridMultilevel"/>
    <w:tmpl w:val="CEEA6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1D316F"/>
    <w:multiLevelType w:val="hybridMultilevel"/>
    <w:tmpl w:val="7BD2B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DQ1NzAxtjQ3MzVV0lEKTi0uzszPAykwrAUAZSjivywAAAA="/>
  </w:docVars>
  <w:rsids>
    <w:rsidRoot w:val="00857A91"/>
    <w:rsid w:val="000C0896"/>
    <w:rsid w:val="000F219C"/>
    <w:rsid w:val="0010013D"/>
    <w:rsid w:val="0015793C"/>
    <w:rsid w:val="00194DD2"/>
    <w:rsid w:val="001D1513"/>
    <w:rsid w:val="002411D2"/>
    <w:rsid w:val="00264ADC"/>
    <w:rsid w:val="002B1300"/>
    <w:rsid w:val="002B6D5E"/>
    <w:rsid w:val="002D1BEB"/>
    <w:rsid w:val="002E77FB"/>
    <w:rsid w:val="003375A0"/>
    <w:rsid w:val="00473592"/>
    <w:rsid w:val="004C014A"/>
    <w:rsid w:val="004D649B"/>
    <w:rsid w:val="0056235E"/>
    <w:rsid w:val="00566798"/>
    <w:rsid w:val="005B443E"/>
    <w:rsid w:val="005C53ED"/>
    <w:rsid w:val="007611C5"/>
    <w:rsid w:val="00857A91"/>
    <w:rsid w:val="00933D90"/>
    <w:rsid w:val="00970627"/>
    <w:rsid w:val="00A127F8"/>
    <w:rsid w:val="00A37320"/>
    <w:rsid w:val="00A54AC6"/>
    <w:rsid w:val="00AC697B"/>
    <w:rsid w:val="00AD0CE3"/>
    <w:rsid w:val="00B2281B"/>
    <w:rsid w:val="00B412F6"/>
    <w:rsid w:val="00BF29BB"/>
    <w:rsid w:val="00C12A13"/>
    <w:rsid w:val="00C97983"/>
    <w:rsid w:val="00CA2496"/>
    <w:rsid w:val="00CB7427"/>
    <w:rsid w:val="00CD48BE"/>
    <w:rsid w:val="00D569A1"/>
    <w:rsid w:val="00D801CD"/>
    <w:rsid w:val="00DB606F"/>
    <w:rsid w:val="00DE49F5"/>
    <w:rsid w:val="00E147E4"/>
    <w:rsid w:val="00E8029D"/>
    <w:rsid w:val="00F373B4"/>
    <w:rsid w:val="00F97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7D3FD"/>
  <w15:chartTrackingRefBased/>
  <w15:docId w15:val="{D60CAF71-B3EA-4608-9B53-894B02A40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7A91"/>
    <w:pPr>
      <w:ind w:left="720"/>
      <w:contextualSpacing/>
    </w:pPr>
  </w:style>
  <w:style w:type="paragraph" w:styleId="NoSpacing">
    <w:name w:val="No Spacing"/>
    <w:uiPriority w:val="1"/>
    <w:qFormat/>
    <w:rsid w:val="00F373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usky,Lynda</dc:creator>
  <cp:keywords/>
  <dc:description/>
  <cp:lastModifiedBy>Sadusky,Lynda</cp:lastModifiedBy>
  <cp:revision>3</cp:revision>
  <dcterms:created xsi:type="dcterms:W3CDTF">2020-09-15T20:05:00Z</dcterms:created>
  <dcterms:modified xsi:type="dcterms:W3CDTF">2020-09-16T00:06:00Z</dcterms:modified>
</cp:coreProperties>
</file>